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577AF6AA" w:rsidR="00390204" w:rsidRPr="00BF5BEC" w:rsidRDefault="00CD3F7D" w:rsidP="00B375B8">
      <w:pPr>
        <w:jc w:val="center"/>
        <w:rPr>
          <w:rFonts w:ascii="Roboto" w:hAnsi="Roboto"/>
        </w:rPr>
      </w:pPr>
      <w:r>
        <w:rPr>
          <w:rFonts w:ascii="Roboto" w:hAnsi="Roboto"/>
          <w:noProof/>
          <w:lang w:eastAsia="zh-TW"/>
        </w:rPr>
        <w:drawing>
          <wp:inline distT="0" distB="0" distL="0" distR="0" wp14:anchorId="2963FAAF" wp14:editId="54241331">
            <wp:extent cx="3028950" cy="6350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25" cy="65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26"/>
      </w:tblGrid>
      <w:tr w:rsidR="009B7DC0" w:rsidRPr="00BF5BEC" w14:paraId="794749FC" w14:textId="77777777" w:rsidTr="001D3A7B"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3F35F9F0" w14:textId="018E6EE5" w:rsidR="00CC5EAC" w:rsidRPr="00BF5BEC" w:rsidRDefault="00CC5EAC" w:rsidP="00DB7664">
            <w:pPr>
              <w:spacing w:line="80" w:lineRule="exact"/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</w:p>
          <w:p w14:paraId="16ECD1E4" w14:textId="25C06327" w:rsidR="000C55C8" w:rsidRDefault="00CD3F7D" w:rsidP="00380480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  <w:r>
              <w:rPr>
                <w:rFonts w:ascii="Roboto" w:hAnsi="Roboto"/>
                <w:b/>
                <w:bCs/>
                <w:sz w:val="36"/>
                <w:szCs w:val="36"/>
              </w:rPr>
              <w:t>Leadership and Impact Award</w:t>
            </w:r>
            <w:r w:rsidR="00380480" w:rsidRPr="00BF5BEC">
              <w:rPr>
                <w:rFonts w:ascii="Roboto" w:hAnsi="Roboto"/>
                <w:b/>
                <w:bCs/>
                <w:sz w:val="24"/>
                <w:szCs w:val="24"/>
              </w:rPr>
              <w:br/>
            </w:r>
            <w:r>
              <w:rPr>
                <w:rFonts w:ascii="Roboto" w:hAnsi="Roboto"/>
                <w:b/>
                <w:bCs/>
                <w:i/>
                <w:iCs/>
              </w:rPr>
              <w:t>For s</w:t>
            </w:r>
            <w:r w:rsidR="000D503E" w:rsidRPr="00BF5BEC">
              <w:rPr>
                <w:rFonts w:ascii="Roboto" w:hAnsi="Roboto"/>
                <w:b/>
                <w:bCs/>
                <w:i/>
                <w:iCs/>
              </w:rPr>
              <w:t xml:space="preserve">tudent-initiated </w:t>
            </w:r>
            <w:r>
              <w:rPr>
                <w:rFonts w:ascii="Roboto" w:hAnsi="Roboto"/>
                <w:b/>
                <w:bCs/>
                <w:i/>
                <w:iCs/>
              </w:rPr>
              <w:t>projects and initiatives</w:t>
            </w:r>
          </w:p>
          <w:p w14:paraId="7A088BC2" w14:textId="77777777" w:rsidR="00A0157F" w:rsidRDefault="00A0157F" w:rsidP="00A0157F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</w:p>
          <w:p w14:paraId="283E8431" w14:textId="2972DD55" w:rsidR="00A0157F" w:rsidRDefault="00144F0F" w:rsidP="00A0157F">
            <w:pPr>
              <w:jc w:val="center"/>
              <w:rPr>
                <w:rFonts w:ascii="Roboto" w:eastAsiaTheme="minorEastAsia" w:hAnsi="Roboto"/>
                <w:lang w:eastAsia="zh-HK"/>
              </w:rPr>
            </w:pPr>
            <w:r>
              <w:rPr>
                <w:rFonts w:ascii="Roboto" w:eastAsiaTheme="minorEastAsia" w:hAnsi="Roboto"/>
                <w:lang w:eastAsia="zh-HK"/>
              </w:rPr>
              <w:t>For more info</w:t>
            </w:r>
            <w:r w:rsidR="00A0157F" w:rsidRPr="00BF5BEC">
              <w:rPr>
                <w:rFonts w:ascii="Roboto" w:eastAsiaTheme="minorEastAsia" w:hAnsi="Roboto"/>
                <w:lang w:eastAsia="zh-HK"/>
              </w:rPr>
              <w:t xml:space="preserve">: </w:t>
            </w:r>
            <w:hyperlink r:id="rId9" w:history="1">
              <w:r w:rsidRPr="001D1240">
                <w:rPr>
                  <w:rStyle w:val="Hyperlink"/>
                  <w:rFonts w:ascii="Roboto" w:eastAsiaTheme="minorEastAsia" w:hAnsi="Roboto"/>
                  <w:lang w:eastAsia="zh-HK"/>
                </w:rPr>
                <w:t>https://commoncore.hku.hk/cc-ug-research/leadership-and-impact-award/</w:t>
              </w:r>
            </w:hyperlink>
          </w:p>
          <w:p w14:paraId="411A4EAE" w14:textId="77777777" w:rsidR="00144F0F" w:rsidRDefault="00144F0F" w:rsidP="00A0157F">
            <w:pPr>
              <w:jc w:val="center"/>
              <w:rPr>
                <w:rFonts w:ascii="Roboto" w:eastAsiaTheme="minorEastAsia" w:hAnsi="Roboto"/>
                <w:lang w:eastAsia="zh-HK"/>
              </w:rPr>
            </w:pPr>
          </w:p>
          <w:tbl>
            <w:tblPr>
              <w:tblStyle w:val="TableGrid"/>
              <w:tblpPr w:leftFromText="180" w:rightFromText="180" w:vertAnchor="text" w:horzAnchor="margin" w:tblpY="192"/>
              <w:tblOverlap w:val="never"/>
              <w:tblW w:w="8784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610"/>
              <w:gridCol w:w="992"/>
              <w:gridCol w:w="992"/>
              <w:gridCol w:w="709"/>
              <w:gridCol w:w="709"/>
              <w:gridCol w:w="1419"/>
              <w:gridCol w:w="1417"/>
              <w:gridCol w:w="1700"/>
            </w:tblGrid>
            <w:tr w:rsidR="00B051ED" w:rsidRPr="00BF5BEC" w14:paraId="6F15EB5A" w14:textId="77777777" w:rsidTr="00330A8F">
              <w:tc>
                <w:tcPr>
                  <w:tcW w:w="2830" w:type="dxa"/>
                  <w:gridSpan w:val="4"/>
                  <w:shd w:val="clear" w:color="auto" w:fill="F7CAAC" w:themeFill="accent2" w:themeFillTint="66"/>
                </w:tcPr>
                <w:p w14:paraId="2DEA444B" w14:textId="77777777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Title</w:t>
                  </w:r>
                </w:p>
              </w:tc>
              <w:tc>
                <w:tcPr>
                  <w:tcW w:w="5954" w:type="dxa"/>
                  <w:gridSpan w:val="5"/>
                  <w:shd w:val="clear" w:color="auto" w:fill="auto"/>
                </w:tcPr>
                <w:p w14:paraId="2E0001F5" w14:textId="77777777" w:rsidR="00B051ED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  <w:p w14:paraId="0B664FF4" w14:textId="2C0DF1BF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</w:tc>
            </w:tr>
            <w:tr w:rsidR="00380480" w:rsidRPr="00BF5BEC" w14:paraId="48753513" w14:textId="77777777" w:rsidTr="00330A8F">
              <w:tc>
                <w:tcPr>
                  <w:tcW w:w="8784" w:type="dxa"/>
                  <w:gridSpan w:val="9"/>
                  <w:shd w:val="clear" w:color="auto" w:fill="F7CAAC" w:themeFill="accent2" w:themeFillTint="66"/>
                </w:tcPr>
                <w:p w14:paraId="6D32946E" w14:textId="027B672A" w:rsidR="00380480" w:rsidRPr="00526A9D" w:rsidRDefault="00526A9D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A. </w:t>
                  </w:r>
                  <w:r w:rsidR="00BF5BEC" w:rsidRPr="00526A9D">
                    <w:rPr>
                      <w:rFonts w:ascii="Roboto" w:hAnsi="Roboto" w:cs="Times New Roman"/>
                      <w:b/>
                      <w:lang w:eastAsia="zh-TW"/>
                    </w:rPr>
                    <w:t>Student Coordinator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>(specify the team leader first)</w:t>
                  </w:r>
                </w:p>
              </w:tc>
            </w:tr>
            <w:tr w:rsidR="00380480" w:rsidRPr="00BF5BEC" w14:paraId="07E62181" w14:textId="77777777" w:rsidTr="00330A8F">
              <w:tc>
                <w:tcPr>
                  <w:tcW w:w="236" w:type="dxa"/>
                  <w:shd w:val="clear" w:color="auto" w:fill="FBE4D5" w:themeFill="accent2" w:themeFillTint="33"/>
                  <w:vAlign w:val="center"/>
                </w:tcPr>
                <w:p w14:paraId="5381F025" w14:textId="77777777" w:rsidR="00380480" w:rsidRPr="00BF5BEC" w:rsidRDefault="00380480" w:rsidP="00380480">
                  <w:pPr>
                    <w:spacing w:before="240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#</w:t>
                  </w:r>
                </w:p>
              </w:tc>
              <w:tc>
                <w:tcPr>
                  <w:tcW w:w="610" w:type="dxa"/>
                  <w:shd w:val="clear" w:color="auto" w:fill="FBE4D5" w:themeFill="accent2" w:themeFillTint="33"/>
                  <w:vAlign w:val="center"/>
                </w:tcPr>
                <w:p w14:paraId="3AE697E7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Title</w:t>
                  </w:r>
                </w:p>
              </w:tc>
              <w:tc>
                <w:tcPr>
                  <w:tcW w:w="1984" w:type="dxa"/>
                  <w:gridSpan w:val="2"/>
                  <w:shd w:val="clear" w:color="auto" w:fill="FBE4D5" w:themeFill="accent2" w:themeFillTint="33"/>
                  <w:vAlign w:val="center"/>
                </w:tcPr>
                <w:p w14:paraId="3B5E584D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418" w:type="dxa"/>
                  <w:gridSpan w:val="2"/>
                  <w:shd w:val="clear" w:color="auto" w:fill="FBE4D5" w:themeFill="accent2" w:themeFillTint="33"/>
                  <w:vAlign w:val="center"/>
                </w:tcPr>
                <w:p w14:paraId="2D6E6494" w14:textId="63020091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Faculty</w:t>
                  </w:r>
                </w:p>
              </w:tc>
              <w:tc>
                <w:tcPr>
                  <w:tcW w:w="1419" w:type="dxa"/>
                  <w:shd w:val="clear" w:color="auto" w:fill="FBE4D5" w:themeFill="accent2" w:themeFillTint="33"/>
                  <w:vAlign w:val="center"/>
                </w:tcPr>
                <w:p w14:paraId="7F155D1A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hone number</w:t>
                  </w:r>
                </w:p>
              </w:tc>
              <w:tc>
                <w:tcPr>
                  <w:tcW w:w="1417" w:type="dxa"/>
                  <w:shd w:val="clear" w:color="auto" w:fill="FBE4D5" w:themeFill="accent2" w:themeFillTint="33"/>
                  <w:vAlign w:val="center"/>
                </w:tcPr>
                <w:p w14:paraId="71A19864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Email</w:t>
                  </w:r>
                </w:p>
              </w:tc>
              <w:tc>
                <w:tcPr>
                  <w:tcW w:w="1700" w:type="dxa"/>
                  <w:shd w:val="clear" w:color="auto" w:fill="FBE4D5" w:themeFill="accent2" w:themeFillTint="33"/>
                  <w:vAlign w:val="center"/>
                </w:tcPr>
                <w:p w14:paraId="5F602E89" w14:textId="2B0DCE11" w:rsidR="00380480" w:rsidRPr="00BF5BEC" w:rsidRDefault="00BF5BEC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HKU ID</w:t>
                  </w:r>
                </w:p>
              </w:tc>
            </w:tr>
            <w:tr w:rsidR="00BF5BEC" w:rsidRPr="00BF5BEC" w14:paraId="0F5A8EC8" w14:textId="77777777" w:rsidTr="00A84A0A">
              <w:tc>
                <w:tcPr>
                  <w:tcW w:w="236" w:type="dxa"/>
                </w:tcPr>
                <w:p w14:paraId="229FFC46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610" w:type="dxa"/>
                </w:tcPr>
                <w:p w14:paraId="6E9DDBEC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0AEC6A" w14:textId="4D19A08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731C65C3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2378E01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F392B0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F342ACA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4E482E5" w14:textId="77777777" w:rsidTr="00A84A0A">
              <w:tc>
                <w:tcPr>
                  <w:tcW w:w="236" w:type="dxa"/>
                </w:tcPr>
                <w:p w14:paraId="069C3995" w14:textId="0943D44C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610" w:type="dxa"/>
                </w:tcPr>
                <w:p w14:paraId="3259CBE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EFBD9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D4973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45D7EBFE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785458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1EC8B56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5DE62633" w14:textId="77777777" w:rsidTr="00A84A0A">
              <w:tc>
                <w:tcPr>
                  <w:tcW w:w="236" w:type="dxa"/>
                </w:tcPr>
                <w:p w14:paraId="7A2F168D" w14:textId="0A341026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610" w:type="dxa"/>
                </w:tcPr>
                <w:p w14:paraId="7B8110E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2171C37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463539D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8B832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3033563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3C7E8CA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7B8027B" w14:textId="77777777" w:rsidTr="00A84A0A">
              <w:tc>
                <w:tcPr>
                  <w:tcW w:w="236" w:type="dxa"/>
                </w:tcPr>
                <w:p w14:paraId="61545C53" w14:textId="0A5C3F8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4</w:t>
                  </w:r>
                </w:p>
              </w:tc>
              <w:tc>
                <w:tcPr>
                  <w:tcW w:w="610" w:type="dxa"/>
                </w:tcPr>
                <w:p w14:paraId="7C66C8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1E036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074E4C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0F796AC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40022EE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ECD5EB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7A57CDD7" w14:textId="77777777" w:rsidTr="00A84A0A">
              <w:tc>
                <w:tcPr>
                  <w:tcW w:w="236" w:type="dxa"/>
                </w:tcPr>
                <w:p w14:paraId="414C1E96" w14:textId="0FFEAB1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5</w:t>
                  </w:r>
                </w:p>
              </w:tc>
              <w:tc>
                <w:tcPr>
                  <w:tcW w:w="610" w:type="dxa"/>
                </w:tcPr>
                <w:p w14:paraId="203E3C0F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92BD9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E7F9E1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70E0FBEC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22D7A9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5C464B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03F9B31E" w14:textId="77777777" w:rsidTr="00A84A0A">
              <w:tc>
                <w:tcPr>
                  <w:tcW w:w="236" w:type="dxa"/>
                </w:tcPr>
                <w:p w14:paraId="1580A566" w14:textId="37F7356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6</w:t>
                  </w:r>
                </w:p>
              </w:tc>
              <w:tc>
                <w:tcPr>
                  <w:tcW w:w="610" w:type="dxa"/>
                </w:tcPr>
                <w:p w14:paraId="0355E9F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11FC524A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17ED99E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36158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2E4910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59C3066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2FA79E83" w14:textId="77777777" w:rsidTr="00330A8F">
              <w:tc>
                <w:tcPr>
                  <w:tcW w:w="8784" w:type="dxa"/>
                  <w:gridSpan w:val="9"/>
                  <w:shd w:val="clear" w:color="auto" w:fill="F7CAAC" w:themeFill="accent2" w:themeFillTint="66"/>
                </w:tcPr>
                <w:p w14:paraId="71E66B19" w14:textId="19D63780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B. </w:t>
                  </w:r>
                  <w:r w:rsidR="00380480" w:rsidRPr="00BF5BEC">
                    <w:rPr>
                      <w:rFonts w:ascii="Roboto" w:hAnsi="Roboto" w:cs="Times New Roman"/>
                      <w:b/>
                      <w:lang w:eastAsia="zh-TW"/>
                    </w:rPr>
                    <w:t>Partner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>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or</w:t>
                  </w:r>
                  <w:r w:rsid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 Mentors</w:t>
                  </w:r>
                </w:p>
              </w:tc>
            </w:tr>
            <w:tr w:rsidR="00BF5BEC" w:rsidRPr="00BF5BEC" w14:paraId="52C3D61B" w14:textId="77777777" w:rsidTr="00330A8F">
              <w:tc>
                <w:tcPr>
                  <w:tcW w:w="236" w:type="dxa"/>
                  <w:shd w:val="clear" w:color="auto" w:fill="D9D9D9" w:themeFill="background1" w:themeFillShade="D9"/>
                </w:tcPr>
                <w:p w14:paraId="58F70DCF" w14:textId="77777777" w:rsidR="00380480" w:rsidRPr="00BF5BEC" w:rsidRDefault="00380480" w:rsidP="00380480">
                  <w:pPr>
                    <w:ind w:left="-46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>#</w:t>
                  </w:r>
                </w:p>
              </w:tc>
              <w:tc>
                <w:tcPr>
                  <w:tcW w:w="1602" w:type="dxa"/>
                  <w:gridSpan w:val="2"/>
                  <w:shd w:val="clear" w:color="auto" w:fill="FBE4D5" w:themeFill="accent2" w:themeFillTint="33"/>
                </w:tcPr>
                <w:p w14:paraId="18D9920C" w14:textId="5A30B680" w:rsidR="00380480" w:rsidRPr="00BF5BEC" w:rsidRDefault="005F011E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526A9D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Organisation</w:t>
                  </w: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 xml:space="preserve"> </w:t>
                  </w:r>
                  <w:r w:rsidR="00380480"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701" w:type="dxa"/>
                  <w:gridSpan w:val="2"/>
                  <w:shd w:val="clear" w:color="auto" w:fill="FBE4D5" w:themeFill="accent2" w:themeFillTint="33"/>
                </w:tcPr>
                <w:p w14:paraId="6DC49F1D" w14:textId="0BB92E45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ture of the Business</w:t>
                  </w:r>
                </w:p>
              </w:tc>
              <w:tc>
                <w:tcPr>
                  <w:tcW w:w="2128" w:type="dxa"/>
                  <w:gridSpan w:val="2"/>
                  <w:shd w:val="clear" w:color="auto" w:fill="FBE4D5" w:themeFill="accent2" w:themeFillTint="33"/>
                </w:tcPr>
                <w:p w14:paraId="2B1903B0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erson-involved</w:t>
                  </w:r>
                </w:p>
              </w:tc>
              <w:tc>
                <w:tcPr>
                  <w:tcW w:w="3117" w:type="dxa"/>
                  <w:gridSpan w:val="2"/>
                  <w:shd w:val="clear" w:color="auto" w:fill="FBE4D5" w:themeFill="accent2" w:themeFillTint="33"/>
                </w:tcPr>
                <w:p w14:paraId="79AF3CFE" w14:textId="5C9A002C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Role and contribution to the project</w:t>
                  </w:r>
                </w:p>
              </w:tc>
            </w:tr>
            <w:tr w:rsidR="00B051ED" w:rsidRPr="00BF5BEC" w14:paraId="65FFFF42" w14:textId="77777777" w:rsidTr="005F011E">
              <w:tc>
                <w:tcPr>
                  <w:tcW w:w="236" w:type="dxa"/>
                  <w:shd w:val="clear" w:color="auto" w:fill="auto"/>
                </w:tcPr>
                <w:p w14:paraId="3DF9B123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F0D51B3" w14:textId="455C34D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2D040C88" w14:textId="08C69559" w:rsidR="00380480" w:rsidRPr="00A84A0A" w:rsidRDefault="00380480" w:rsidP="00380480">
                  <w:pPr>
                    <w:spacing w:line="200" w:lineRule="exact"/>
                    <w:rPr>
                      <w:rFonts w:ascii="Roboto" w:hAnsi="Roboto" w:cs="Segoe UI Emoji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2AD221A4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5A6168D8" w14:textId="6445B1E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6BB00CF0" w14:textId="77777777" w:rsidTr="005F011E">
              <w:tc>
                <w:tcPr>
                  <w:tcW w:w="236" w:type="dxa"/>
                  <w:shd w:val="clear" w:color="auto" w:fill="auto"/>
                </w:tcPr>
                <w:p w14:paraId="28F06A2F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A26536F" w14:textId="3B644E5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1B5B924F" w14:textId="5B0DCC52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3FBBDCD" w14:textId="764F4B6F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BAD1FF6" w14:textId="7D64478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25DFF098" w14:textId="77777777" w:rsidTr="00812F07">
              <w:trPr>
                <w:trHeight w:val="291"/>
              </w:trPr>
              <w:tc>
                <w:tcPr>
                  <w:tcW w:w="236" w:type="dxa"/>
                  <w:shd w:val="clear" w:color="auto" w:fill="auto"/>
                </w:tcPr>
                <w:p w14:paraId="5BED34AB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360A6A19" w14:textId="069E52B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48952317" w14:textId="628AEC76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DD60242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621484F" w14:textId="121D3BD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4B75DDC8" w14:textId="77777777" w:rsidTr="00330A8F">
              <w:tc>
                <w:tcPr>
                  <w:tcW w:w="8784" w:type="dxa"/>
                  <w:gridSpan w:val="9"/>
                  <w:shd w:val="clear" w:color="auto" w:fill="F7CAAC" w:themeFill="accent2" w:themeFillTint="66"/>
                </w:tcPr>
                <w:p w14:paraId="6419C3B5" w14:textId="73C5DAE4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C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 xml:space="preserve">. 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>Information</w:t>
                  </w:r>
                </w:p>
              </w:tc>
            </w:tr>
            <w:tr w:rsidR="00380480" w:rsidRPr="00BF5BEC" w14:paraId="7A2658F9" w14:textId="77777777" w:rsidTr="00330A8F">
              <w:tc>
                <w:tcPr>
                  <w:tcW w:w="8784" w:type="dxa"/>
                  <w:gridSpan w:val="9"/>
                  <w:shd w:val="clear" w:color="auto" w:fill="FBE4D5" w:themeFill="accent2" w:themeFillTint="33"/>
                </w:tcPr>
                <w:p w14:paraId="35A25C49" w14:textId="285C3491" w:rsidR="007D1EE6" w:rsidRDefault="00512F8E" w:rsidP="00991251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What is the motivation for undertaking this project?</w:t>
                  </w:r>
                  <w:r w:rsidR="007D1EE6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 Why is the topic important for </w:t>
                  </w:r>
                  <w:r w:rsidR="00941743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you and </w:t>
                  </w:r>
                  <w:r w:rsidR="00812F07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the students involved</w:t>
                  </w:r>
                  <w:r w:rsidR="007D1EE6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?</w:t>
                  </w:r>
                </w:p>
                <w:p w14:paraId="66E30C6B" w14:textId="3CF84BEF" w:rsidR="00991251" w:rsidRDefault="007830FC" w:rsidP="00991251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Describe</w:t>
                  </w:r>
                  <w:r w:rsidR="00991251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 what the project will do and </w:t>
                  </w:r>
                  <w:r w:rsidR="00227B3C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the implementation plan</w:t>
                  </w:r>
                  <w:r w:rsidR="00991251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. Include a schedule </w:t>
                  </w: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of dates and activities, if applicable.</w:t>
                  </w:r>
                </w:p>
                <w:p w14:paraId="5C153440" w14:textId="402FF656" w:rsidR="00300CB4" w:rsidRDefault="00DA19AA" w:rsidP="00991251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Wh</w:t>
                  </w:r>
                  <w:r w:rsidR="00330A8F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o will the project impact, and what is the expected </w:t>
                  </w: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size of impact?</w:t>
                  </w:r>
                </w:p>
                <w:p w14:paraId="43DBE912" w14:textId="77777777" w:rsidR="00812F07" w:rsidRDefault="007D1EE6" w:rsidP="00B26BB6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What are you hoping to learn from doing this project?</w:t>
                  </w:r>
                </w:p>
                <w:p w14:paraId="03CA1222" w14:textId="566A3764" w:rsidR="00B26BB6" w:rsidRPr="00B26BB6" w:rsidRDefault="00B26BB6" w:rsidP="00B26BB6">
                  <w:p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</w:p>
              </w:tc>
            </w:tr>
            <w:tr w:rsidR="00380480" w:rsidRPr="00BF5BEC" w14:paraId="610C0246" w14:textId="77777777" w:rsidTr="00812F07">
              <w:trPr>
                <w:trHeight w:val="4517"/>
              </w:trPr>
              <w:tc>
                <w:tcPr>
                  <w:tcW w:w="8784" w:type="dxa"/>
                  <w:gridSpan w:val="9"/>
                </w:tcPr>
                <w:p w14:paraId="224D84FC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4206005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4E1D8B0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8C141E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0EAF609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4EA7097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44DB918D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DB06D3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5695BD3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B531FC2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11E1AAB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4827F0E6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37E30E93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94AF11F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01F13958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718989E0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4A8A1F61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2BCD97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05B9E06D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FDAD1B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B3A7FCF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643BB141" w14:textId="28ABA089" w:rsidR="00812F07" w:rsidRP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</w:tc>
            </w:tr>
          </w:tbl>
          <w:p w14:paraId="194B4FF6" w14:textId="4E5C8490" w:rsidR="00380480" w:rsidRPr="00BF5BEC" w:rsidRDefault="00380480" w:rsidP="00380480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92"/>
        <w:tblOverlap w:val="never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5670"/>
      </w:tblGrid>
      <w:tr w:rsidR="0023750F" w14:paraId="16E01C03" w14:textId="77777777" w:rsidTr="00330A8F">
        <w:trPr>
          <w:trHeight w:val="410"/>
        </w:trPr>
        <w:tc>
          <w:tcPr>
            <w:tcW w:w="3397" w:type="dxa"/>
            <w:shd w:val="clear" w:color="auto" w:fill="FBE4D5" w:themeFill="accent2" w:themeFillTint="33"/>
          </w:tcPr>
          <w:p w14:paraId="065C86B2" w14:textId="4B615F93" w:rsidR="0023750F" w:rsidRPr="00A84A0A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lastRenderedPageBreak/>
              <w:t>Number of Student</w:t>
            </w:r>
            <w:r w:rsidR="00DA19A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s</w:t>
            </w: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 xml:space="preserve"> </w:t>
            </w:r>
            <w:r w:rsidR="00DA19A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Involved</w:t>
            </w:r>
          </w:p>
        </w:tc>
        <w:tc>
          <w:tcPr>
            <w:tcW w:w="5670" w:type="dxa"/>
          </w:tcPr>
          <w:p w14:paraId="26A8054D" w14:textId="77777777" w:rsidR="0023750F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23750F" w14:paraId="7595108B" w14:textId="77777777" w:rsidTr="00330A8F">
        <w:trPr>
          <w:trHeight w:val="399"/>
        </w:trPr>
        <w:tc>
          <w:tcPr>
            <w:tcW w:w="3397" w:type="dxa"/>
            <w:shd w:val="clear" w:color="auto" w:fill="FBE4D5" w:themeFill="accent2" w:themeFillTint="33"/>
          </w:tcPr>
          <w:p w14:paraId="2E9F6C0B" w14:textId="77777777" w:rsidR="0023750F" w:rsidRPr="00A84A0A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Location(s) of project</w:t>
            </w:r>
          </w:p>
        </w:tc>
        <w:tc>
          <w:tcPr>
            <w:tcW w:w="5670" w:type="dxa"/>
          </w:tcPr>
          <w:p w14:paraId="3500AA61" w14:textId="77777777" w:rsidR="0023750F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5A11A9" w14:paraId="537A3E9D" w14:textId="77777777" w:rsidTr="00330A8F">
        <w:trPr>
          <w:trHeight w:val="399"/>
        </w:trPr>
        <w:tc>
          <w:tcPr>
            <w:tcW w:w="3397" w:type="dxa"/>
            <w:shd w:val="clear" w:color="auto" w:fill="FBE4D5" w:themeFill="accent2" w:themeFillTint="33"/>
          </w:tcPr>
          <w:p w14:paraId="52DD00BE" w14:textId="1D7A4179" w:rsidR="005A11A9" w:rsidRPr="00A84A0A" w:rsidRDefault="005A11A9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5A11A9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Proposed Date(s)</w:t>
            </w:r>
          </w:p>
        </w:tc>
        <w:tc>
          <w:tcPr>
            <w:tcW w:w="5670" w:type="dxa"/>
          </w:tcPr>
          <w:p w14:paraId="0372502B" w14:textId="77777777" w:rsidR="005A11A9" w:rsidRDefault="005A11A9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</w:tbl>
    <w:p w14:paraId="33F36BCB" w14:textId="77777777" w:rsidR="00596554" w:rsidRPr="00BF5BEC" w:rsidRDefault="00596554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15"/>
        <w:gridCol w:w="1984"/>
        <w:gridCol w:w="2217"/>
      </w:tblGrid>
      <w:tr w:rsidR="00E222A9" w:rsidRPr="00BF5BEC" w14:paraId="2D55C7CC" w14:textId="77777777" w:rsidTr="00330A8F">
        <w:tc>
          <w:tcPr>
            <w:tcW w:w="0" w:type="auto"/>
            <w:gridSpan w:val="3"/>
            <w:shd w:val="clear" w:color="auto" w:fill="F7CAAC" w:themeFill="accent2" w:themeFillTint="66"/>
          </w:tcPr>
          <w:p w14:paraId="23206880" w14:textId="187F42DE" w:rsidR="00E222A9" w:rsidRPr="00BF5BEC" w:rsidRDefault="00A0157F" w:rsidP="00A0157F">
            <w:pPr>
              <w:spacing w:line="280" w:lineRule="atLeast"/>
              <w:rPr>
                <w:rFonts w:ascii="Roboto" w:hAnsi="Roboto"/>
                <w:bCs/>
                <w:sz w:val="20"/>
                <w:szCs w:val="20"/>
              </w:rPr>
            </w:pPr>
            <w:r w:rsidRPr="00A0157F">
              <w:rPr>
                <w:rFonts w:ascii="Roboto" w:hAnsi="Roboto" w:cs="Times New Roman"/>
                <w:b/>
                <w:lang w:eastAsia="zh-TW"/>
              </w:rPr>
              <w:t>D.</w:t>
            </w:r>
            <w:r w:rsidR="00E222A9" w:rsidRPr="00A0157F">
              <w:rPr>
                <w:rFonts w:ascii="Roboto" w:hAnsi="Roboto" w:cs="Times New Roman"/>
                <w:b/>
                <w:lang w:eastAsia="zh-TW"/>
              </w:rPr>
              <w:t xml:space="preserve"> Budget</w:t>
            </w:r>
          </w:p>
        </w:tc>
      </w:tr>
      <w:tr w:rsidR="00A84A0A" w:rsidRPr="00BF5BEC" w14:paraId="1AFEC1DA" w14:textId="77777777" w:rsidTr="00330A8F">
        <w:trPr>
          <w:trHeight w:val="290"/>
        </w:trPr>
        <w:tc>
          <w:tcPr>
            <w:tcW w:w="4815" w:type="dxa"/>
            <w:shd w:val="clear" w:color="auto" w:fill="FBE4D5" w:themeFill="accent2" w:themeFillTint="33"/>
          </w:tcPr>
          <w:p w14:paraId="6223A6A0" w14:textId="02389CD2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 xml:space="preserve">Description </w:t>
            </w:r>
            <w:r w:rsidR="00E62DFC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(provide detailed information and calculation for each expense)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09FDC563" w14:textId="3433662B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Amount (HK</w:t>
            </w:r>
            <w:proofErr w:type="gramStart"/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$)</w:t>
            </w:r>
            <w:r w:rsidR="008403F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*</w:t>
            </w:r>
            <w:proofErr w:type="gramEnd"/>
          </w:p>
        </w:tc>
        <w:tc>
          <w:tcPr>
            <w:tcW w:w="2217" w:type="dxa"/>
            <w:shd w:val="clear" w:color="auto" w:fill="FBE4D5" w:themeFill="accent2" w:themeFillTint="33"/>
          </w:tcPr>
          <w:p w14:paraId="101A48B0" w14:textId="43FB18F9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>
              <w:rPr>
                <w:rFonts w:ascii="Roboto" w:hAnsi="Roboto"/>
                <w:bCs/>
                <w:sz w:val="18"/>
                <w:szCs w:val="18"/>
              </w:rPr>
              <w:t xml:space="preserve">Other </w:t>
            </w:r>
            <w:r w:rsidRPr="00A84A0A">
              <w:rPr>
                <w:rFonts w:ascii="Roboto" w:hAnsi="Roboto"/>
                <w:bCs/>
                <w:sz w:val="18"/>
                <w:szCs w:val="18"/>
              </w:rPr>
              <w:t>Source of Funding</w:t>
            </w:r>
          </w:p>
          <w:p w14:paraId="4534F098" w14:textId="43A43DA7" w:rsidR="00A84A0A" w:rsidRPr="00A84A0A" w:rsidRDefault="00A84A0A" w:rsidP="00460064">
            <w:pPr>
              <w:rPr>
                <w:rFonts w:ascii="Roboto" w:hAnsi="Roboto"/>
                <w:bCs/>
                <w:i/>
                <w:sz w:val="18"/>
                <w:szCs w:val="18"/>
              </w:rPr>
            </w:pPr>
          </w:p>
        </w:tc>
      </w:tr>
      <w:tr w:rsidR="00A84A0A" w:rsidRPr="00BF5BEC" w14:paraId="42838A6B" w14:textId="77777777" w:rsidTr="00A42147">
        <w:trPr>
          <w:trHeight w:val="155"/>
        </w:trPr>
        <w:tc>
          <w:tcPr>
            <w:tcW w:w="4815" w:type="dxa"/>
            <w:shd w:val="clear" w:color="auto" w:fill="auto"/>
          </w:tcPr>
          <w:p w14:paraId="53F493D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BCE9E4E" w14:textId="48B49CEA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CB7CEC0" w14:textId="5E195DDD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53237D0" w14:textId="77777777" w:rsidTr="00A42147">
        <w:trPr>
          <w:trHeight w:val="161"/>
        </w:trPr>
        <w:tc>
          <w:tcPr>
            <w:tcW w:w="4815" w:type="dxa"/>
            <w:shd w:val="clear" w:color="auto" w:fill="auto"/>
          </w:tcPr>
          <w:p w14:paraId="7F79B90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BBB5C3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5DCE7A2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C43AA8E" w14:textId="77777777" w:rsidTr="00A42147">
        <w:trPr>
          <w:trHeight w:val="182"/>
        </w:trPr>
        <w:tc>
          <w:tcPr>
            <w:tcW w:w="4815" w:type="dxa"/>
            <w:shd w:val="clear" w:color="auto" w:fill="auto"/>
          </w:tcPr>
          <w:p w14:paraId="466F92D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16214EE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6AC9D6D5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488E6C1B" w14:textId="77777777" w:rsidTr="00A42147">
        <w:trPr>
          <w:trHeight w:val="187"/>
        </w:trPr>
        <w:tc>
          <w:tcPr>
            <w:tcW w:w="4815" w:type="dxa"/>
            <w:shd w:val="clear" w:color="auto" w:fill="auto"/>
          </w:tcPr>
          <w:p w14:paraId="78CC17A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943CB4" w14:textId="1E09CB61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27E99F3B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26D4B088" w14:textId="77777777" w:rsidTr="00A42147">
        <w:trPr>
          <w:trHeight w:val="207"/>
        </w:trPr>
        <w:tc>
          <w:tcPr>
            <w:tcW w:w="4815" w:type="dxa"/>
            <w:shd w:val="clear" w:color="auto" w:fill="auto"/>
          </w:tcPr>
          <w:p w14:paraId="21F70F1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0AA8502" w14:textId="5D1C4E5C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8BD723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9C393E2" w14:textId="77777777" w:rsidTr="00A42147">
        <w:trPr>
          <w:trHeight w:val="186"/>
        </w:trPr>
        <w:tc>
          <w:tcPr>
            <w:tcW w:w="4815" w:type="dxa"/>
            <w:shd w:val="clear" w:color="auto" w:fill="auto"/>
          </w:tcPr>
          <w:p w14:paraId="09CEC9B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5A29B09" w14:textId="7C2746A9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3A2287E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1471C5" w:rsidRPr="00BF5BEC" w14:paraId="28EC78B2" w14:textId="77777777" w:rsidTr="00330A8F">
        <w:trPr>
          <w:trHeight w:val="100"/>
        </w:trPr>
        <w:tc>
          <w:tcPr>
            <w:tcW w:w="4815" w:type="dxa"/>
            <w:shd w:val="clear" w:color="auto" w:fill="FBE4D5" w:themeFill="accent2" w:themeFillTint="33"/>
          </w:tcPr>
          <w:p w14:paraId="1E3F9DD6" w14:textId="63274278" w:rsidR="001471C5" w:rsidRPr="00A84A0A" w:rsidRDefault="001471C5" w:rsidP="001471C5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Budget:</w:t>
            </w:r>
          </w:p>
        </w:tc>
        <w:tc>
          <w:tcPr>
            <w:tcW w:w="1984" w:type="dxa"/>
            <w:shd w:val="clear" w:color="auto" w:fill="auto"/>
          </w:tcPr>
          <w:p w14:paraId="0996DAA9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2F2F2" w:themeFill="background1" w:themeFillShade="F2"/>
          </w:tcPr>
          <w:p w14:paraId="7B4F368B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6431363E" w14:textId="77777777" w:rsidTr="00330A8F">
        <w:tc>
          <w:tcPr>
            <w:tcW w:w="4815" w:type="dxa"/>
            <w:shd w:val="clear" w:color="auto" w:fill="FBE4D5" w:themeFill="accent2" w:themeFillTint="33"/>
          </w:tcPr>
          <w:p w14:paraId="78129692" w14:textId="1B75FB4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Funding from Alternative Sources:</w:t>
            </w:r>
          </w:p>
        </w:tc>
        <w:tc>
          <w:tcPr>
            <w:tcW w:w="1984" w:type="dxa"/>
            <w:shd w:val="clear" w:color="auto" w:fill="E7E6E6" w:themeFill="background2"/>
          </w:tcPr>
          <w:p w14:paraId="1C8A7A4A" w14:textId="7472ED9D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FFFFF" w:themeFill="background1"/>
          </w:tcPr>
          <w:p w14:paraId="4AEF94ED" w14:textId="048379C4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13FD8A28" w14:textId="77777777" w:rsidTr="00330A8F">
        <w:tc>
          <w:tcPr>
            <w:tcW w:w="4815" w:type="dxa"/>
            <w:shd w:val="clear" w:color="auto" w:fill="FBE4D5" w:themeFill="accent2" w:themeFillTint="33"/>
          </w:tcPr>
          <w:p w14:paraId="5563E5C7" w14:textId="6FF4BFF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 xml:space="preserve">Total Budget Requested: </w:t>
            </w:r>
          </w:p>
        </w:tc>
        <w:tc>
          <w:tcPr>
            <w:tcW w:w="1984" w:type="dxa"/>
            <w:shd w:val="clear" w:color="auto" w:fill="FFFFFF" w:themeFill="background1"/>
          </w:tcPr>
          <w:p w14:paraId="3C3CDC96" w14:textId="79733FCF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E7E6E6" w:themeFill="background2"/>
          </w:tcPr>
          <w:p w14:paraId="05E742E2" w14:textId="77777777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3CEF272A" w14:textId="00F53320" w:rsidR="00FE7CA1" w:rsidRPr="008403FA" w:rsidRDefault="008403FA" w:rsidP="001471C5">
      <w:pPr>
        <w:spacing w:before="80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* Limited to </w:t>
      </w:r>
      <w:r w:rsidR="001A2C71">
        <w:rPr>
          <w:rFonts w:ascii="Roboto" w:hAnsi="Roboto"/>
          <w:sz w:val="20"/>
          <w:szCs w:val="20"/>
        </w:rPr>
        <w:t xml:space="preserve">a maximum of </w:t>
      </w:r>
      <w:r>
        <w:rPr>
          <w:rFonts w:ascii="Roboto" w:hAnsi="Roboto"/>
          <w:sz w:val="20"/>
          <w:szCs w:val="20"/>
        </w:rPr>
        <w:t>$5,000 per HKU student</w:t>
      </w:r>
      <w:r w:rsidR="001A2C71">
        <w:rPr>
          <w:rFonts w:ascii="Roboto" w:hAnsi="Roboto"/>
          <w:sz w:val="20"/>
          <w:szCs w:val="20"/>
        </w:rPr>
        <w:t>, based on the scope and depth of the project.</w:t>
      </w:r>
    </w:p>
    <w:tbl>
      <w:tblPr>
        <w:tblStyle w:val="TableGrid"/>
        <w:tblW w:w="906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67"/>
      </w:tblGrid>
      <w:tr w:rsidR="00460064" w:rsidRPr="00BF5BEC" w14:paraId="14F67EAA" w14:textId="77777777" w:rsidTr="00330A8F">
        <w:tc>
          <w:tcPr>
            <w:tcW w:w="9067" w:type="dxa"/>
            <w:shd w:val="clear" w:color="auto" w:fill="F7CAAC" w:themeFill="accent2" w:themeFillTint="66"/>
          </w:tcPr>
          <w:p w14:paraId="479AC3BE" w14:textId="4B05EA09" w:rsidR="00A42147" w:rsidRDefault="001754CF" w:rsidP="00460064">
            <w:pPr>
              <w:rPr>
                <w:rFonts w:ascii="Roboto" w:hAnsi="Roboto" w:cs="Times New Roman"/>
                <w:b/>
                <w:lang w:eastAsia="zh-TW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 xml:space="preserve">E. </w:t>
            </w:r>
            <w:r w:rsidR="00A8583A">
              <w:rPr>
                <w:rFonts w:ascii="Roboto" w:hAnsi="Roboto" w:cs="Times New Roman"/>
                <w:b/>
                <w:lang w:eastAsia="zh-TW"/>
              </w:rPr>
              <w:t xml:space="preserve">Project </w:t>
            </w:r>
            <w:r w:rsidR="00544CC2" w:rsidRPr="001754CF">
              <w:rPr>
                <w:rFonts w:ascii="Roboto" w:hAnsi="Roboto" w:cs="Times New Roman"/>
                <w:b/>
                <w:lang w:eastAsia="zh-TW"/>
              </w:rPr>
              <w:t>Deliverables</w:t>
            </w:r>
          </w:p>
          <w:p w14:paraId="17578E30" w14:textId="59FE0290" w:rsidR="00460064" w:rsidRPr="00BF5BEC" w:rsidRDefault="00A42147" w:rsidP="00460064">
            <w:pPr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Example:</w:t>
            </w:r>
            <w:r w:rsidR="00460064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CB6C12">
              <w:rPr>
                <w:rFonts w:ascii="Roboto" w:hAnsi="Roboto"/>
                <w:sz w:val="20"/>
                <w:szCs w:val="20"/>
              </w:rPr>
              <w:t>written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or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 digital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works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, </w:t>
            </w:r>
            <w:r w:rsidR="00505B4A">
              <w:rPr>
                <w:rFonts w:ascii="Roboto" w:hAnsi="Roboto"/>
                <w:sz w:val="20"/>
                <w:szCs w:val="20"/>
              </w:rPr>
              <w:t>audio-visual</w:t>
            </w:r>
            <w:r w:rsidR="001A2C71">
              <w:rPr>
                <w:rFonts w:ascii="Roboto" w:hAnsi="Roboto"/>
                <w:sz w:val="20"/>
                <w:szCs w:val="20"/>
              </w:rPr>
              <w:t xml:space="preserve">, 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multimedia </w:t>
            </w:r>
            <w:r w:rsidR="0016555B">
              <w:rPr>
                <w:rFonts w:ascii="Roboto" w:hAnsi="Roboto"/>
                <w:sz w:val="20"/>
                <w:szCs w:val="20"/>
              </w:rPr>
              <w:t>outputs</w:t>
            </w:r>
            <w:r w:rsidR="00460064" w:rsidRPr="00BF5BEC">
              <w:rPr>
                <w:rFonts w:ascii="Roboto" w:hAnsi="Roboto"/>
                <w:sz w:val="20"/>
                <w:szCs w:val="20"/>
              </w:rPr>
              <w:t>, artworks, articles</w:t>
            </w:r>
            <w:r w:rsidR="001A2C71">
              <w:rPr>
                <w:rFonts w:ascii="Roboto" w:hAnsi="Roboto"/>
                <w:sz w:val="20"/>
                <w:szCs w:val="20"/>
              </w:rPr>
              <w:t xml:space="preserve">, </w:t>
            </w:r>
            <w:r w:rsidR="00D0142F">
              <w:rPr>
                <w:rFonts w:ascii="Roboto" w:hAnsi="Roboto"/>
                <w:sz w:val="20"/>
                <w:szCs w:val="20"/>
              </w:rPr>
              <w:t xml:space="preserve">research reports, </w:t>
            </w:r>
            <w:r w:rsidR="001A2C71">
              <w:rPr>
                <w:rFonts w:ascii="Roboto" w:hAnsi="Roboto"/>
                <w:sz w:val="20"/>
                <w:szCs w:val="20"/>
              </w:rPr>
              <w:t>presentations</w:t>
            </w:r>
            <w:r w:rsidR="00453E81">
              <w:rPr>
                <w:rFonts w:ascii="Roboto" w:hAnsi="Roboto"/>
                <w:sz w:val="20"/>
                <w:szCs w:val="20"/>
              </w:rPr>
              <w:t>, posters, and dissemination</w:t>
            </w:r>
            <w:r w:rsidR="00D0142F">
              <w:rPr>
                <w:rFonts w:ascii="Roboto" w:hAnsi="Roboto"/>
                <w:sz w:val="20"/>
                <w:szCs w:val="20"/>
              </w:rPr>
              <w:t>s</w:t>
            </w:r>
            <w:r w:rsidR="00453E81">
              <w:rPr>
                <w:rFonts w:ascii="Roboto" w:hAnsi="Roboto"/>
                <w:sz w:val="20"/>
                <w:szCs w:val="20"/>
              </w:rPr>
              <w:t xml:space="preserve"> at other events.</w:t>
            </w:r>
          </w:p>
        </w:tc>
      </w:tr>
      <w:tr w:rsidR="00460064" w:rsidRPr="00BF5BEC" w14:paraId="56546FBB" w14:textId="77777777" w:rsidTr="00A84A0A">
        <w:tc>
          <w:tcPr>
            <w:tcW w:w="9067" w:type="dxa"/>
          </w:tcPr>
          <w:p w14:paraId="4C44F302" w14:textId="0843C6F8" w:rsidR="00460064" w:rsidRPr="00A42147" w:rsidRDefault="00460064" w:rsidP="00460064">
            <w:pPr>
              <w:rPr>
                <w:rFonts w:ascii="Roboto" w:hAnsi="Roboto"/>
                <w:bCs/>
                <w:sz w:val="18"/>
                <w:szCs w:val="18"/>
              </w:rPr>
            </w:pPr>
          </w:p>
          <w:p w14:paraId="4948F9F6" w14:textId="77777777" w:rsidR="00695A87" w:rsidRPr="00A42147" w:rsidRDefault="00695A8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  <w:p w14:paraId="24A603E0" w14:textId="77777777" w:rsidR="00460064" w:rsidRDefault="00460064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  <w:p w14:paraId="7B99CCD8" w14:textId="2B34D397" w:rsidR="00A42147" w:rsidRPr="00A42147" w:rsidRDefault="00A4214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173BB532" w14:textId="77777777" w:rsidR="00E746E9" w:rsidRPr="00BF5BEC" w:rsidRDefault="00E746E9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43"/>
        <w:gridCol w:w="4394"/>
        <w:gridCol w:w="1134"/>
        <w:gridCol w:w="1645"/>
      </w:tblGrid>
      <w:tr w:rsidR="009B7DC0" w:rsidRPr="00BF5BEC" w14:paraId="599C399E" w14:textId="77777777" w:rsidTr="00330A8F">
        <w:tc>
          <w:tcPr>
            <w:tcW w:w="9016" w:type="dxa"/>
            <w:gridSpan w:val="4"/>
            <w:shd w:val="clear" w:color="auto" w:fill="F7CAAC" w:themeFill="accent2" w:themeFillTint="66"/>
          </w:tcPr>
          <w:p w14:paraId="0FA8CBB9" w14:textId="74C860B9" w:rsidR="009B7DC0" w:rsidRPr="00BF5BEC" w:rsidRDefault="00E31BB1" w:rsidP="009D2F63">
            <w:pPr>
              <w:spacing w:before="60" w:after="60"/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>F.</w:t>
            </w:r>
            <w:r w:rsidRPr="00642567">
              <w:rPr>
                <w:rFonts w:ascii="Roboto" w:hAnsi="Roboto" w:cs="Times New Roman"/>
                <w:b/>
                <w:lang w:eastAsia="zh-TW"/>
              </w:rPr>
              <w:t xml:space="preserve"> Declaration</w:t>
            </w:r>
          </w:p>
        </w:tc>
      </w:tr>
      <w:tr w:rsidR="009B7DC0" w:rsidRPr="00BF5BEC" w14:paraId="330A13BC" w14:textId="77777777" w:rsidTr="007716BF">
        <w:trPr>
          <w:trHeight w:val="365"/>
        </w:trPr>
        <w:tc>
          <w:tcPr>
            <w:tcW w:w="9016" w:type="dxa"/>
            <w:gridSpan w:val="4"/>
          </w:tcPr>
          <w:p w14:paraId="38D7AC23" w14:textId="16AE1496" w:rsidR="009B7DC0" w:rsidRPr="00BF5BEC" w:rsidRDefault="009B7DC0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 w:rsidRPr="00BF5BEC">
              <w:rPr>
                <w:rFonts w:ascii="Roboto" w:hAnsi="Roboto"/>
                <w:bCs/>
                <w:sz w:val="20"/>
                <w:szCs w:val="20"/>
              </w:rPr>
              <w:t>I hereby declare that</w:t>
            </w:r>
            <w:r w:rsidR="00380480" w:rsidRPr="00BF5BEC">
              <w:rPr>
                <w:rFonts w:ascii="Roboto" w:hAnsi="Roboto"/>
                <w:bCs/>
                <w:sz w:val="20"/>
                <w:szCs w:val="20"/>
              </w:rPr>
              <w:t>:</w:t>
            </w:r>
          </w:p>
          <w:p w14:paraId="04CFFC30" w14:textId="2F587005" w:rsidR="009B7DC0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a</w:t>
            </w:r>
            <w:r w:rsidR="007C169F" w:rsidRPr="00BF5BEC">
              <w:rPr>
                <w:rFonts w:ascii="Roboto" w:hAnsi="Roboto"/>
                <w:sz w:val="20"/>
                <w:szCs w:val="20"/>
              </w:rPr>
              <w:t>ll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funding received from/being applied from other source of funding for this proposed project/activity have been fully disclosed </w:t>
            </w:r>
            <w:r w:rsidR="00D42F25" w:rsidRPr="00BF5BEC">
              <w:rPr>
                <w:rFonts w:ascii="Roboto" w:hAnsi="Roboto"/>
                <w:sz w:val="20"/>
                <w:szCs w:val="20"/>
              </w:rPr>
              <w:t>in th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application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458A9550" w14:textId="4005EB9A" w:rsidR="00E974C5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lastRenderedPageBreak/>
              <w:t>t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his 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proposed project/activit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doe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duplicate, and 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closely aligned with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,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842130" w:rsidRPr="00BF5BEC">
              <w:rPr>
                <w:rFonts w:ascii="Roboto" w:hAnsi="Roboto"/>
                <w:sz w:val="20"/>
                <w:szCs w:val="20"/>
              </w:rPr>
              <w:t>m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Final Year Project or any assessments for course wor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k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1D720CBD" w14:textId="6803802E" w:rsidR="009B7DC0" w:rsidRPr="00BF5BEC" w:rsidRDefault="009B7DC0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I understand that plagiarism and falsification of data are serious academic misconduct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, an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have read and understood the University’s </w:t>
            </w:r>
            <w:hyperlink r:id="rId10" w:history="1">
              <w:r w:rsidR="00A613D0">
                <w:rPr>
                  <w:rStyle w:val="Hyperlink"/>
                  <w:rFonts w:ascii="Roboto" w:hAnsi="Roboto"/>
                  <w:sz w:val="20"/>
                  <w:szCs w:val="20"/>
                </w:rPr>
                <w:t>“Regulations Governing Students' Academic Conduct Concerning Assessment"</w:t>
              </w:r>
            </w:hyperlink>
            <w:r w:rsidRPr="00BF5BEC">
              <w:rPr>
                <w:rFonts w:ascii="Roboto" w:hAnsi="Roboto"/>
                <w:sz w:val="20"/>
                <w:szCs w:val="20"/>
              </w:rPr>
              <w:t xml:space="preserve">. </w:t>
            </w:r>
          </w:p>
          <w:p w14:paraId="5F6E825D" w14:textId="69595913" w:rsidR="00920228" w:rsidRPr="00BF5BEC" w:rsidRDefault="0057562D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 xml:space="preserve">should there be any deviation in </w:t>
            </w:r>
            <w:r w:rsidR="00A613D0">
              <w:rPr>
                <w:rFonts w:ascii="Roboto" w:hAnsi="Roboto"/>
                <w:sz w:val="20"/>
                <w:szCs w:val="20"/>
              </w:rPr>
              <w:t xml:space="preserve">the </w:t>
            </w:r>
            <w:r w:rsidRPr="00BF5BEC">
              <w:rPr>
                <w:rFonts w:ascii="Roboto" w:hAnsi="Roboto"/>
                <w:sz w:val="20"/>
                <w:szCs w:val="20"/>
              </w:rPr>
              <w:t>implementation of the proposed project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/activity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after funding approval, I 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woul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inform the Common Core Office in time for endorsement.</w:t>
            </w:r>
          </w:p>
          <w:p w14:paraId="421A4870" w14:textId="629DD1BC" w:rsidR="00695354" w:rsidRPr="00324F00" w:rsidRDefault="00695354" w:rsidP="00324F00">
            <w:pPr>
              <w:pStyle w:val="ListParagraph"/>
              <w:numPr>
                <w:ilvl w:val="0"/>
                <w:numId w:val="3"/>
              </w:numPr>
              <w:spacing w:before="60"/>
              <w:rPr>
                <w:rFonts w:ascii="Roboto" w:hAnsi="Roboto" w:cs="Segoe UI Symbol"/>
                <w:sz w:val="20"/>
                <w:szCs w:val="20"/>
              </w:rPr>
            </w:pPr>
            <w:bookmarkStart w:id="0" w:name="_Hlk217378172"/>
            <w:r w:rsidRPr="00324F00">
              <w:rPr>
                <w:rFonts w:ascii="Roboto" w:hAnsi="Roboto" w:cs="Segoe UI Symbol"/>
                <w:sz w:val="20"/>
                <w:szCs w:val="20"/>
              </w:rPr>
              <w:t xml:space="preserve">I understand that funding will be provided in the form of </w:t>
            </w:r>
            <w:r w:rsidRPr="00324F00">
              <w:rPr>
                <w:rFonts w:ascii="Roboto" w:hAnsi="Roboto" w:cs="Segoe UI Symbol"/>
                <w:i/>
                <w:iCs/>
                <w:sz w:val="20"/>
                <w:szCs w:val="20"/>
              </w:rPr>
              <w:t>reimbursement</w:t>
            </w:r>
            <w:r w:rsidRPr="00324F00">
              <w:rPr>
                <w:rFonts w:ascii="Roboto" w:hAnsi="Roboto" w:cs="Segoe UI Symbol"/>
                <w:sz w:val="20"/>
                <w:szCs w:val="20"/>
              </w:rPr>
              <w:t xml:space="preserve"> upon the Common Core Office</w:t>
            </w:r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 xml:space="preserve">’s </w:t>
            </w:r>
            <w:r w:rsidRPr="00324F00">
              <w:rPr>
                <w:rFonts w:ascii="Roboto" w:hAnsi="Roboto" w:cs="Segoe UI Symbol"/>
                <w:sz w:val="20"/>
                <w:szCs w:val="20"/>
              </w:rPr>
              <w:t>receipt of:</w:t>
            </w:r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 xml:space="preserve"> </w:t>
            </w:r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>(</w:t>
            </w:r>
            <w:proofErr w:type="spellStart"/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>i</w:t>
            </w:r>
            <w:proofErr w:type="spellEnd"/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>) project financial breakdown with receipts (original copies)</w:t>
            </w:r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>;</w:t>
            </w:r>
            <w:r w:rsidR="00324F00" w:rsidRPr="00324F00">
              <w:rPr>
                <w:rFonts w:ascii="Roboto" w:hAnsi="Roboto" w:cs="Segoe UI Symbol"/>
                <w:sz w:val="20"/>
                <w:szCs w:val="20"/>
              </w:rPr>
              <w:t xml:space="preserve"> (ii) copies of boarding passes for oversea travel; (iii) at least 5 photos of students engaged in the project; (iv) any promised deliverables; (v) a completed end-of-project report.</w:t>
            </w:r>
          </w:p>
          <w:bookmarkEnd w:id="0"/>
          <w:p w14:paraId="113E8EFC" w14:textId="77777777" w:rsidR="009B7DC0" w:rsidRPr="00812F07" w:rsidRDefault="00842130" w:rsidP="00A613D0">
            <w:pPr>
              <w:pStyle w:val="ListParagraph"/>
              <w:numPr>
                <w:ilvl w:val="0"/>
                <w:numId w:val="3"/>
              </w:numPr>
              <w:spacing w:before="60"/>
              <w:rPr>
                <w:rFonts w:ascii="Roboto" w:hAnsi="Roboto"/>
                <w:bCs/>
                <w:sz w:val="20"/>
                <w:szCs w:val="20"/>
              </w:rPr>
            </w:pPr>
            <w:r w:rsidRPr="00B94249">
              <w:rPr>
                <w:rFonts w:ascii="Roboto" w:hAnsi="Roboto"/>
                <w:sz w:val="20"/>
                <w:szCs w:val="20"/>
              </w:rPr>
              <w:t xml:space="preserve">I have read and understood </w:t>
            </w:r>
            <w:r w:rsidR="00352FF3" w:rsidRPr="00B94249">
              <w:rPr>
                <w:rFonts w:ascii="Roboto" w:hAnsi="Roboto"/>
                <w:sz w:val="20"/>
                <w:szCs w:val="20"/>
              </w:rPr>
              <w:t xml:space="preserve">the University’s </w:t>
            </w:r>
            <w:hyperlink r:id="rId11" w:history="1">
              <w:r w:rsidR="00352FF3" w:rsidRPr="00B94249">
                <w:rPr>
                  <w:rStyle w:val="Hyperlink"/>
                  <w:rFonts w:ascii="Roboto" w:hAnsi="Roboto"/>
                  <w:sz w:val="20"/>
                  <w:szCs w:val="20"/>
                </w:rPr>
                <w:t>Policy on Research Integrity</w:t>
              </w:r>
            </w:hyperlink>
            <w:r w:rsidR="00352FF3" w:rsidRPr="00B94249">
              <w:rPr>
                <w:rFonts w:ascii="Roboto" w:hAnsi="Roboto"/>
                <w:sz w:val="20"/>
                <w:szCs w:val="20"/>
              </w:rPr>
              <w:t xml:space="preserve"> (for research projects)</w:t>
            </w:r>
            <w:r w:rsidR="00A613D0">
              <w:rPr>
                <w:rFonts w:ascii="Roboto" w:hAnsi="Roboto"/>
                <w:sz w:val="20"/>
                <w:szCs w:val="20"/>
              </w:rPr>
              <w:t>.</w:t>
            </w:r>
          </w:p>
          <w:p w14:paraId="1F6CFBF1" w14:textId="6E461272" w:rsidR="00812F07" w:rsidRPr="00BF5BEC" w:rsidRDefault="00812F07" w:rsidP="00812F07">
            <w:pPr>
              <w:pStyle w:val="ListParagraph"/>
              <w:spacing w:before="60"/>
              <w:ind w:left="360"/>
              <w:rPr>
                <w:rFonts w:ascii="Roboto" w:hAnsi="Roboto"/>
                <w:bCs/>
                <w:sz w:val="20"/>
                <w:szCs w:val="20"/>
              </w:rPr>
            </w:pPr>
          </w:p>
        </w:tc>
      </w:tr>
      <w:tr w:rsidR="00A84A0A" w:rsidRPr="00BF5BEC" w14:paraId="6F4E0C65" w14:textId="77777777" w:rsidTr="00330A8F">
        <w:trPr>
          <w:trHeight w:val="365"/>
        </w:trPr>
        <w:tc>
          <w:tcPr>
            <w:tcW w:w="1843" w:type="dxa"/>
            <w:shd w:val="clear" w:color="auto" w:fill="FBE4D5" w:themeFill="accent2" w:themeFillTint="33"/>
          </w:tcPr>
          <w:p w14:paraId="4248B35E" w14:textId="5CD3478D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lastRenderedPageBreak/>
              <w:t>Signature</w:t>
            </w:r>
          </w:p>
        </w:tc>
        <w:tc>
          <w:tcPr>
            <w:tcW w:w="4394" w:type="dxa"/>
          </w:tcPr>
          <w:p w14:paraId="411CEE7A" w14:textId="77777777" w:rsidR="00A84A0A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  <w:p w14:paraId="22FAAD1A" w14:textId="77777777" w:rsidR="00D0142F" w:rsidRDefault="00D0142F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  <w:p w14:paraId="7A1605BF" w14:textId="0DF59FA8" w:rsidR="00D0142F" w:rsidRPr="00BF5BEC" w:rsidRDefault="00D0142F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39E7601B" w14:textId="1E39F3D4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Date</w:t>
            </w:r>
          </w:p>
        </w:tc>
        <w:tc>
          <w:tcPr>
            <w:tcW w:w="1645" w:type="dxa"/>
          </w:tcPr>
          <w:p w14:paraId="514F6E7A" w14:textId="33D9B6DB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</w:tr>
    </w:tbl>
    <w:p w14:paraId="038729CC" w14:textId="15089E8A" w:rsidR="00B375B8" w:rsidRPr="00BF5BEC" w:rsidRDefault="00B375B8" w:rsidP="001B3E06">
      <w:pPr>
        <w:spacing w:after="0" w:line="240" w:lineRule="auto"/>
        <w:rPr>
          <w:rFonts w:ascii="Roboto" w:hAnsi="Roboto"/>
          <w:b/>
          <w:i/>
          <w:color w:val="FF0000"/>
          <w:lang w:eastAsia="zh-TW"/>
        </w:rPr>
      </w:pPr>
    </w:p>
    <w:sectPr w:rsidR="00B375B8" w:rsidRPr="00BF5BEC" w:rsidSect="000D50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A6309" w14:textId="77777777" w:rsidR="007A6B8F" w:rsidRDefault="007A6B8F" w:rsidP="00222271">
      <w:pPr>
        <w:spacing w:after="0" w:line="240" w:lineRule="auto"/>
      </w:pPr>
      <w:r>
        <w:separator/>
      </w:r>
    </w:p>
  </w:endnote>
  <w:endnote w:type="continuationSeparator" w:id="0">
    <w:p w14:paraId="128D0682" w14:textId="77777777" w:rsidR="007A6B8F" w:rsidRDefault="007A6B8F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89867" w14:textId="77777777" w:rsidR="00812F07" w:rsidRDefault="00812F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BF74F" w14:textId="0C5BF3DE" w:rsidR="00812F07" w:rsidRPr="002E24CD" w:rsidRDefault="002E24CD">
    <w:pPr>
      <w:pStyle w:val="Footer"/>
      <w:rPr>
        <w:i/>
        <w:iCs/>
        <w:sz w:val="18"/>
        <w:szCs w:val="18"/>
      </w:rPr>
    </w:pPr>
    <w:r w:rsidRPr="002E24CD">
      <w:rPr>
        <w:i/>
        <w:iCs/>
        <w:sz w:val="18"/>
        <w:szCs w:val="18"/>
      </w:rPr>
      <w:t>Leadership and Impact Award Application form version 10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B56A5" w14:textId="77777777" w:rsidR="00812F07" w:rsidRDefault="00812F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B9003" w14:textId="77777777" w:rsidR="007A6B8F" w:rsidRDefault="007A6B8F" w:rsidP="00222271">
      <w:pPr>
        <w:spacing w:after="0" w:line="240" w:lineRule="auto"/>
      </w:pPr>
      <w:r>
        <w:separator/>
      </w:r>
    </w:p>
  </w:footnote>
  <w:footnote w:type="continuationSeparator" w:id="0">
    <w:p w14:paraId="69006109" w14:textId="77777777" w:rsidR="007A6B8F" w:rsidRDefault="007A6B8F" w:rsidP="0022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921E8" w14:textId="77777777" w:rsidR="00812F07" w:rsidRDefault="00812F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7B34F" w14:textId="77777777" w:rsidR="00812F07" w:rsidRDefault="00812F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126C4" w14:textId="77777777" w:rsidR="00812F07" w:rsidRDefault="00812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36A2"/>
    <w:multiLevelType w:val="hybridMultilevel"/>
    <w:tmpl w:val="CEB46946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BE217F"/>
    <w:multiLevelType w:val="hybridMultilevel"/>
    <w:tmpl w:val="C9BE2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F054A"/>
    <w:multiLevelType w:val="hybridMultilevel"/>
    <w:tmpl w:val="96EC7A0A"/>
    <w:lvl w:ilvl="0" w:tplc="A89851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346FF"/>
    <w:multiLevelType w:val="hybridMultilevel"/>
    <w:tmpl w:val="1100A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6936B0"/>
    <w:multiLevelType w:val="hybridMultilevel"/>
    <w:tmpl w:val="62F6D704"/>
    <w:lvl w:ilvl="0" w:tplc="3560089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82481F"/>
    <w:multiLevelType w:val="hybridMultilevel"/>
    <w:tmpl w:val="D8C21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EB1574"/>
    <w:multiLevelType w:val="hybridMultilevel"/>
    <w:tmpl w:val="589AA942"/>
    <w:lvl w:ilvl="0" w:tplc="3C70F064">
      <w:start w:val="1"/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C95D26"/>
    <w:multiLevelType w:val="hybridMultilevel"/>
    <w:tmpl w:val="75ACB472"/>
    <w:lvl w:ilvl="0" w:tplc="2D8CA834">
      <w:start w:val="3"/>
      <w:numFmt w:val="bullet"/>
      <w:lvlText w:val=""/>
      <w:lvlJc w:val="left"/>
      <w:pPr>
        <w:ind w:left="360" w:hanging="360"/>
      </w:pPr>
      <w:rPr>
        <w:rFonts w:ascii="Symbol" w:eastAsia="PMingLiU" w:hAnsi="Symbol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B362723"/>
    <w:multiLevelType w:val="hybridMultilevel"/>
    <w:tmpl w:val="B9FED8CA"/>
    <w:lvl w:ilvl="0" w:tplc="3C70F064">
      <w:start w:val="1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11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sxqAVzMOEgsAAAA"/>
  </w:docVars>
  <w:rsids>
    <w:rsidRoot w:val="00B375B8"/>
    <w:rsid w:val="00011195"/>
    <w:rsid w:val="00015B32"/>
    <w:rsid w:val="00015BA9"/>
    <w:rsid w:val="00026EBD"/>
    <w:rsid w:val="000B39C8"/>
    <w:rsid w:val="000C55C8"/>
    <w:rsid w:val="000D05EF"/>
    <w:rsid w:val="000D503E"/>
    <w:rsid w:val="000E3C92"/>
    <w:rsid w:val="001041F7"/>
    <w:rsid w:val="00111311"/>
    <w:rsid w:val="00123132"/>
    <w:rsid w:val="0013721D"/>
    <w:rsid w:val="00144F0F"/>
    <w:rsid w:val="001471C5"/>
    <w:rsid w:val="00150F09"/>
    <w:rsid w:val="00153E2B"/>
    <w:rsid w:val="00155714"/>
    <w:rsid w:val="0016555B"/>
    <w:rsid w:val="001754CF"/>
    <w:rsid w:val="001A0B71"/>
    <w:rsid w:val="001A2C71"/>
    <w:rsid w:val="001A6EAD"/>
    <w:rsid w:val="001B3E06"/>
    <w:rsid w:val="001C1CD3"/>
    <w:rsid w:val="001C5F61"/>
    <w:rsid w:val="001D3A7B"/>
    <w:rsid w:val="001D5AE9"/>
    <w:rsid w:val="00222271"/>
    <w:rsid w:val="00227B3C"/>
    <w:rsid w:val="0023750F"/>
    <w:rsid w:val="00254510"/>
    <w:rsid w:val="002748A3"/>
    <w:rsid w:val="002814F4"/>
    <w:rsid w:val="00295998"/>
    <w:rsid w:val="002B4124"/>
    <w:rsid w:val="002B443C"/>
    <w:rsid w:val="002C110E"/>
    <w:rsid w:val="002C1B7B"/>
    <w:rsid w:val="002E24CD"/>
    <w:rsid w:val="002E785C"/>
    <w:rsid w:val="002F1FC3"/>
    <w:rsid w:val="00300CB4"/>
    <w:rsid w:val="003045DB"/>
    <w:rsid w:val="00324F00"/>
    <w:rsid w:val="00330A8F"/>
    <w:rsid w:val="0033282F"/>
    <w:rsid w:val="00352FF3"/>
    <w:rsid w:val="00380480"/>
    <w:rsid w:val="003A5529"/>
    <w:rsid w:val="003D0CA9"/>
    <w:rsid w:val="004007A4"/>
    <w:rsid w:val="00437A5C"/>
    <w:rsid w:val="00443E13"/>
    <w:rsid w:val="00453E81"/>
    <w:rsid w:val="00457EEA"/>
    <w:rsid w:val="00460064"/>
    <w:rsid w:val="00481682"/>
    <w:rsid w:val="004A3D4F"/>
    <w:rsid w:val="004D7809"/>
    <w:rsid w:val="00500B7A"/>
    <w:rsid w:val="00505B4A"/>
    <w:rsid w:val="00512A73"/>
    <w:rsid w:val="00512F8E"/>
    <w:rsid w:val="00525612"/>
    <w:rsid w:val="00526A9D"/>
    <w:rsid w:val="00527658"/>
    <w:rsid w:val="00544CC2"/>
    <w:rsid w:val="00572B4A"/>
    <w:rsid w:val="0057562D"/>
    <w:rsid w:val="00575F52"/>
    <w:rsid w:val="00593F65"/>
    <w:rsid w:val="00596554"/>
    <w:rsid w:val="005A11A9"/>
    <w:rsid w:val="005B01E7"/>
    <w:rsid w:val="005B60FC"/>
    <w:rsid w:val="005F011E"/>
    <w:rsid w:val="00630068"/>
    <w:rsid w:val="0064157C"/>
    <w:rsid w:val="00695354"/>
    <w:rsid w:val="00695A87"/>
    <w:rsid w:val="006E7D32"/>
    <w:rsid w:val="00706A03"/>
    <w:rsid w:val="00714846"/>
    <w:rsid w:val="00726124"/>
    <w:rsid w:val="007275A7"/>
    <w:rsid w:val="00757024"/>
    <w:rsid w:val="0076669B"/>
    <w:rsid w:val="007716BF"/>
    <w:rsid w:val="00773627"/>
    <w:rsid w:val="00775009"/>
    <w:rsid w:val="007830FC"/>
    <w:rsid w:val="00795862"/>
    <w:rsid w:val="007A6B8F"/>
    <w:rsid w:val="007C14E5"/>
    <w:rsid w:val="007C169F"/>
    <w:rsid w:val="007D1EE6"/>
    <w:rsid w:val="00812F07"/>
    <w:rsid w:val="00835322"/>
    <w:rsid w:val="00837AB2"/>
    <w:rsid w:val="008403FA"/>
    <w:rsid w:val="00842130"/>
    <w:rsid w:val="008733E0"/>
    <w:rsid w:val="00891E99"/>
    <w:rsid w:val="008962BA"/>
    <w:rsid w:val="008A5878"/>
    <w:rsid w:val="008D0352"/>
    <w:rsid w:val="00920228"/>
    <w:rsid w:val="00923D45"/>
    <w:rsid w:val="00937210"/>
    <w:rsid w:val="00941743"/>
    <w:rsid w:val="00945BC5"/>
    <w:rsid w:val="009530DB"/>
    <w:rsid w:val="00991251"/>
    <w:rsid w:val="009B3869"/>
    <w:rsid w:val="009B7DC0"/>
    <w:rsid w:val="009C0A9D"/>
    <w:rsid w:val="009C6BAD"/>
    <w:rsid w:val="009D2F63"/>
    <w:rsid w:val="009D74C8"/>
    <w:rsid w:val="009E036E"/>
    <w:rsid w:val="009F4272"/>
    <w:rsid w:val="00A01332"/>
    <w:rsid w:val="00A0157F"/>
    <w:rsid w:val="00A06E44"/>
    <w:rsid w:val="00A12E7A"/>
    <w:rsid w:val="00A36167"/>
    <w:rsid w:val="00A42147"/>
    <w:rsid w:val="00A613D0"/>
    <w:rsid w:val="00A84A0A"/>
    <w:rsid w:val="00A8583A"/>
    <w:rsid w:val="00AA7B4F"/>
    <w:rsid w:val="00AC273F"/>
    <w:rsid w:val="00AD7BCB"/>
    <w:rsid w:val="00AE137A"/>
    <w:rsid w:val="00AE5292"/>
    <w:rsid w:val="00AE56F9"/>
    <w:rsid w:val="00AE5F33"/>
    <w:rsid w:val="00AF075E"/>
    <w:rsid w:val="00AF0CF6"/>
    <w:rsid w:val="00B051ED"/>
    <w:rsid w:val="00B26BB6"/>
    <w:rsid w:val="00B375B8"/>
    <w:rsid w:val="00B412DB"/>
    <w:rsid w:val="00B6755A"/>
    <w:rsid w:val="00B94249"/>
    <w:rsid w:val="00B96BAB"/>
    <w:rsid w:val="00BD3807"/>
    <w:rsid w:val="00BD4DBC"/>
    <w:rsid w:val="00BE2560"/>
    <w:rsid w:val="00BF48F1"/>
    <w:rsid w:val="00BF5BEC"/>
    <w:rsid w:val="00C01598"/>
    <w:rsid w:val="00C25A6B"/>
    <w:rsid w:val="00C6001C"/>
    <w:rsid w:val="00CB6C12"/>
    <w:rsid w:val="00CC5EAC"/>
    <w:rsid w:val="00CD3F7D"/>
    <w:rsid w:val="00D0142F"/>
    <w:rsid w:val="00D02041"/>
    <w:rsid w:val="00D05966"/>
    <w:rsid w:val="00D101FE"/>
    <w:rsid w:val="00D173A1"/>
    <w:rsid w:val="00D20429"/>
    <w:rsid w:val="00D42F25"/>
    <w:rsid w:val="00D743D2"/>
    <w:rsid w:val="00D9661E"/>
    <w:rsid w:val="00DA19AA"/>
    <w:rsid w:val="00DA76DA"/>
    <w:rsid w:val="00DB0E63"/>
    <w:rsid w:val="00DB7664"/>
    <w:rsid w:val="00DC5A09"/>
    <w:rsid w:val="00DD2D60"/>
    <w:rsid w:val="00DD564D"/>
    <w:rsid w:val="00DE33B5"/>
    <w:rsid w:val="00DF5BF8"/>
    <w:rsid w:val="00E002DE"/>
    <w:rsid w:val="00E01B76"/>
    <w:rsid w:val="00E1584A"/>
    <w:rsid w:val="00E21EBD"/>
    <w:rsid w:val="00E222A9"/>
    <w:rsid w:val="00E31BB1"/>
    <w:rsid w:val="00E36439"/>
    <w:rsid w:val="00E413D5"/>
    <w:rsid w:val="00E42A75"/>
    <w:rsid w:val="00E57007"/>
    <w:rsid w:val="00E6024F"/>
    <w:rsid w:val="00E62DFC"/>
    <w:rsid w:val="00E66231"/>
    <w:rsid w:val="00E722CE"/>
    <w:rsid w:val="00E746E9"/>
    <w:rsid w:val="00E974C5"/>
    <w:rsid w:val="00EE76B3"/>
    <w:rsid w:val="00EF5548"/>
    <w:rsid w:val="00F004DC"/>
    <w:rsid w:val="00F03D28"/>
    <w:rsid w:val="00F10B28"/>
    <w:rsid w:val="00F3464C"/>
    <w:rsid w:val="00F50772"/>
    <w:rsid w:val="00F50F6A"/>
    <w:rsid w:val="00F51C67"/>
    <w:rsid w:val="00F660EA"/>
    <w:rsid w:val="00F701E7"/>
    <w:rsid w:val="00F857D0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13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ss.hku.hk/integrity/rcr/polic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4.hku.hk/pubunit/calendar/2017-2018/1434-regulations-governing-students-academic-conduct-concerning-assessmen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moncore.hku.hk/cc-ug-research/leadership-and-impact-award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1FE40-9B5C-4135-8D5C-45E615ED5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Penny Tse</cp:lastModifiedBy>
  <cp:revision>2</cp:revision>
  <cp:lastPrinted>2023-01-30T11:12:00Z</cp:lastPrinted>
  <dcterms:created xsi:type="dcterms:W3CDTF">2025-12-23T02:32:00Z</dcterms:created>
  <dcterms:modified xsi:type="dcterms:W3CDTF">2025-12-23T02:32:00Z</dcterms:modified>
</cp:coreProperties>
</file>